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12FD" w:rsidRPr="005E3A12" w:rsidRDefault="00DD48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D48D2">
        <w:rPr>
          <w:rFonts w:ascii="Times New Roman" w:hAnsi="Times New Roman" w:cs="Times New Roman"/>
          <w:b/>
          <w:bCs/>
          <w:sz w:val="24"/>
          <w:szCs w:val="24"/>
        </w:rPr>
        <w:t>S1 Appendix: Va</w:t>
      </w:r>
      <w:bookmarkStart w:id="0" w:name="_GoBack"/>
      <w:bookmarkEnd w:id="0"/>
      <w:r w:rsidRPr="00DD48D2">
        <w:rPr>
          <w:rFonts w:ascii="Times New Roman" w:hAnsi="Times New Roman" w:cs="Times New Roman"/>
          <w:b/>
          <w:bCs/>
          <w:sz w:val="24"/>
          <w:szCs w:val="24"/>
        </w:rPr>
        <w:t>riable description fil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8"/>
        <w:gridCol w:w="2611"/>
        <w:gridCol w:w="5401"/>
      </w:tblGrid>
      <w:tr w:rsidR="00C512FD" w:rsidRPr="00DD48D2" w:rsidTr="00DD48D2">
        <w:tc>
          <w:tcPr>
            <w:tcW w:w="720" w:type="pct"/>
            <w:tcBorders>
              <w:top w:val="single" w:sz="4" w:space="0" w:color="auto"/>
              <w:bottom w:val="single" w:sz="4" w:space="0" w:color="auto"/>
            </w:tcBorders>
          </w:tcPr>
          <w:p w:rsidR="00C512FD" w:rsidRPr="00DD48D2" w:rsidRDefault="00C512FD" w:rsidP="00E9381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</w:pPr>
            <w:r w:rsidRPr="00DD48D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>Sr. No.</w:t>
            </w:r>
          </w:p>
        </w:tc>
        <w:tc>
          <w:tcPr>
            <w:tcW w:w="1395" w:type="pct"/>
            <w:tcBorders>
              <w:top w:val="single" w:sz="4" w:space="0" w:color="auto"/>
              <w:bottom w:val="single" w:sz="4" w:space="0" w:color="auto"/>
            </w:tcBorders>
          </w:tcPr>
          <w:p w:rsidR="00C512FD" w:rsidRPr="00DD48D2" w:rsidRDefault="00C512FD" w:rsidP="00E9381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</w:pPr>
            <w:r w:rsidRPr="00DD48D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>Control variables</w:t>
            </w:r>
          </w:p>
        </w:tc>
        <w:tc>
          <w:tcPr>
            <w:tcW w:w="2885" w:type="pct"/>
            <w:tcBorders>
              <w:top w:val="single" w:sz="4" w:space="0" w:color="auto"/>
              <w:bottom w:val="single" w:sz="4" w:space="0" w:color="auto"/>
            </w:tcBorders>
          </w:tcPr>
          <w:p w:rsidR="00C512FD" w:rsidRPr="00DD48D2" w:rsidRDefault="00C512FD" w:rsidP="00E93813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</w:pPr>
            <w:r w:rsidRPr="00DD48D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>Category</w:t>
            </w:r>
          </w:p>
        </w:tc>
      </w:tr>
      <w:tr w:rsidR="00C512FD" w:rsidRPr="00D04B32" w:rsidTr="00DD48D2">
        <w:tc>
          <w:tcPr>
            <w:tcW w:w="720" w:type="pct"/>
            <w:tcBorders>
              <w:top w:val="single" w:sz="4" w:space="0" w:color="auto"/>
            </w:tcBorders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</w:t>
            </w:r>
          </w:p>
        </w:tc>
        <w:tc>
          <w:tcPr>
            <w:tcW w:w="1395" w:type="pct"/>
            <w:tcBorders>
              <w:top w:val="single" w:sz="4" w:space="0" w:color="auto"/>
            </w:tcBorders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Cooking fuel</w:t>
            </w:r>
          </w:p>
        </w:tc>
        <w:tc>
          <w:tcPr>
            <w:tcW w:w="2885" w:type="pct"/>
            <w:tcBorders>
              <w:top w:val="single" w:sz="4" w:space="0" w:color="auto"/>
            </w:tcBorders>
          </w:tcPr>
          <w:p w:rsidR="00C512FD" w:rsidRDefault="00DD48D2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1. </w:t>
            </w:r>
            <w:r w:rsidR="00C512FD" w:rsidRPr="005D207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>Solid</w:t>
            </w:r>
            <w:r w:rsidR="00C512FD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(Coal, lignite, charcoal, wood, straw/shrubs/grass, agricultural crop and animal dung)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2. </w:t>
            </w:r>
            <w:r w:rsidRPr="005D207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>Other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(Electricity, LPG, biogas and kerosene)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2. </w:t>
            </w:r>
          </w:p>
        </w:tc>
        <w:tc>
          <w:tcPr>
            <w:tcW w:w="1395" w:type="pct"/>
          </w:tcPr>
          <w:p w:rsidR="00C512FD" w:rsidRPr="005D0969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Type of t</w:t>
            </w:r>
            <w:r w:rsidRPr="005D0969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oilet facility</w:t>
            </w:r>
          </w:p>
        </w:tc>
        <w:tc>
          <w:tcPr>
            <w:tcW w:w="2885" w:type="pct"/>
          </w:tcPr>
          <w:p w:rsidR="00C512FD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1. </w:t>
            </w:r>
            <w:r w:rsidRPr="005D207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>Improved and not shared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(F</w:t>
            </w:r>
            <w:r w:rsidRPr="00383C04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lush toilet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</w:t>
            </w:r>
            <w:r w:rsidRPr="00383C04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to piped sewer system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, </w:t>
            </w:r>
            <w:r w:rsidRPr="00383C04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to septic tank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or </w:t>
            </w:r>
            <w:r w:rsidRPr="00383C04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to pit latrin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Pit toilet latr</w:t>
            </w:r>
            <w:r w:rsidR="00D77811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ine ventilated improved pit (VIP</w:t>
            </w:r>
            <w:r w:rsidR="00C43F45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) or with slab and C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omposting toilet)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2. </w:t>
            </w:r>
            <w:r w:rsidRPr="005D207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 xml:space="preserve">Unimproved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(Flush to somewhere else or don’t know where; Pit latrine without slab/open pit; No facility/uses bush/field; Dry toilet; Other)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3. </w:t>
            </w:r>
          </w:p>
        </w:tc>
        <w:tc>
          <w:tcPr>
            <w:tcW w:w="139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Source of drinking water</w:t>
            </w:r>
          </w:p>
        </w:tc>
        <w:tc>
          <w:tcPr>
            <w:tcW w:w="2885" w:type="pct"/>
          </w:tcPr>
          <w:p w:rsidR="00C512FD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1. </w:t>
            </w:r>
            <w:r w:rsidRPr="005D207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 xml:space="preserve">Improved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(P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iped water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into dwelling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or 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to yard/plot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Public tap/standpipe; T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ube well or borehol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P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rotected wel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P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rotected spring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and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B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ottled water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Rain water)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2. </w:t>
            </w:r>
            <w:r w:rsidRPr="005D207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mr-IN"/>
              </w:rPr>
              <w:t>Unimproved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(Unprotected dug well; U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nprotected wel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U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nprotected spring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R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iver/dam/lake/ponds/stream/canal/irrigation channe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T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anker truck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C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art with small tank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; O</w:t>
            </w:r>
            <w:r w:rsidRPr="0076147C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ther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)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4</w:t>
            </w:r>
          </w:p>
        </w:tc>
        <w:tc>
          <w:tcPr>
            <w:tcW w:w="139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Age of child (in months)</w:t>
            </w:r>
          </w:p>
        </w:tc>
        <w:tc>
          <w:tcPr>
            <w:tcW w:w="2885" w:type="pct"/>
          </w:tcPr>
          <w:p w:rsidR="00C512FD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12-35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36-59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5</w:t>
            </w:r>
          </w:p>
        </w:tc>
        <w:tc>
          <w:tcPr>
            <w:tcW w:w="139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Sex of child</w:t>
            </w:r>
          </w:p>
        </w:tc>
        <w:tc>
          <w:tcPr>
            <w:tcW w:w="288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Male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Female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6</w:t>
            </w:r>
          </w:p>
        </w:tc>
        <w:tc>
          <w:tcPr>
            <w:tcW w:w="139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Size of child at birth</w:t>
            </w:r>
          </w:p>
        </w:tc>
        <w:tc>
          <w:tcPr>
            <w:tcW w:w="288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Average or larger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Smaller than average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7</w:t>
            </w:r>
          </w:p>
        </w:tc>
        <w:tc>
          <w:tcPr>
            <w:tcW w:w="1395" w:type="pct"/>
          </w:tcPr>
          <w:p w:rsidR="00C512FD" w:rsidRPr="00D04B32" w:rsidRDefault="00C512FD" w:rsidP="008C128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Literacy </w:t>
            </w:r>
            <w:r w:rsidR="008C128A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status </w:t>
            </w: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of mother</w:t>
            </w:r>
          </w:p>
        </w:tc>
        <w:tc>
          <w:tcPr>
            <w:tcW w:w="288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Illiterate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Literate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8</w:t>
            </w:r>
          </w:p>
        </w:tc>
        <w:tc>
          <w:tcPr>
            <w:tcW w:w="1395" w:type="pct"/>
          </w:tcPr>
          <w:p w:rsidR="00C512FD" w:rsidRPr="00506463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Mother e</w:t>
            </w: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xposed to mass media</w:t>
            </w:r>
          </w:p>
        </w:tc>
        <w:tc>
          <w:tcPr>
            <w:tcW w:w="288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Not exposed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(Neither watch TV nor listen radio nor read magazine)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Exposed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 xml:space="preserve"> to (Either watch TV or listen radio or read magazine)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9</w:t>
            </w:r>
          </w:p>
        </w:tc>
        <w:tc>
          <w:tcPr>
            <w:tcW w:w="139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Religion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mr-IN"/>
              </w:rPr>
              <w:t>1</w:t>
            </w:r>
          </w:p>
        </w:tc>
        <w:tc>
          <w:tcPr>
            <w:tcW w:w="288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Main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Other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0</w:t>
            </w:r>
          </w:p>
        </w:tc>
        <w:tc>
          <w:tcPr>
            <w:tcW w:w="1395" w:type="pct"/>
          </w:tcPr>
          <w:p w:rsidR="00C512FD" w:rsidRPr="00506463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Cast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mr-IN"/>
              </w:rPr>
              <w:t>2</w:t>
            </w:r>
          </w:p>
        </w:tc>
        <w:tc>
          <w:tcPr>
            <w:tcW w:w="288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Scheduled Caste (SC)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Scheduled Tribe (ST)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3. Other</w:t>
            </w:r>
          </w:p>
        </w:tc>
      </w:tr>
      <w:tr w:rsidR="00C512FD" w:rsidRPr="00D04B32" w:rsidTr="00DD48D2">
        <w:tc>
          <w:tcPr>
            <w:tcW w:w="720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1</w:t>
            </w:r>
          </w:p>
        </w:tc>
        <w:tc>
          <w:tcPr>
            <w:tcW w:w="139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Wealth status</w:t>
            </w:r>
          </w:p>
        </w:tc>
        <w:tc>
          <w:tcPr>
            <w:tcW w:w="2885" w:type="pct"/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Poor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Middle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3. Rich</w:t>
            </w:r>
          </w:p>
        </w:tc>
      </w:tr>
      <w:tr w:rsidR="00C512FD" w:rsidRPr="00D04B32" w:rsidTr="00DD48D2">
        <w:tc>
          <w:tcPr>
            <w:tcW w:w="720" w:type="pct"/>
            <w:tcBorders>
              <w:bottom w:val="single" w:sz="4" w:space="0" w:color="auto"/>
            </w:tcBorders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2</w:t>
            </w:r>
          </w:p>
        </w:tc>
        <w:tc>
          <w:tcPr>
            <w:tcW w:w="1395" w:type="pct"/>
            <w:tcBorders>
              <w:bottom w:val="single" w:sz="4" w:space="0" w:color="auto"/>
            </w:tcBorders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Place of residence</w:t>
            </w:r>
          </w:p>
        </w:tc>
        <w:tc>
          <w:tcPr>
            <w:tcW w:w="2885" w:type="pct"/>
            <w:tcBorders>
              <w:bottom w:val="single" w:sz="4" w:space="0" w:color="auto"/>
            </w:tcBorders>
          </w:tcPr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1. Urban</w:t>
            </w:r>
          </w:p>
          <w:p w:rsidR="00C512FD" w:rsidRPr="00D04B32" w:rsidRDefault="00C512FD" w:rsidP="00E9381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</w:pPr>
            <w:r w:rsidRPr="00D04B32">
              <w:rPr>
                <w:rFonts w:ascii="Times New Roman" w:eastAsia="Calibri" w:hAnsi="Times New Roman" w:cs="Times New Roman"/>
                <w:sz w:val="24"/>
                <w:szCs w:val="24"/>
                <w:lang w:bidi="mr-IN"/>
              </w:rPr>
              <w:t>2. Rural</w:t>
            </w:r>
          </w:p>
        </w:tc>
      </w:tr>
    </w:tbl>
    <w:p w:rsidR="00DD48D2" w:rsidRPr="00EE7518" w:rsidRDefault="00DD48D2" w:rsidP="00DD48D2">
      <w:pPr>
        <w:spacing w:after="0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bidi="mr-IN"/>
        </w:rPr>
      </w:pPr>
      <w:r w:rsidRPr="00EE7518">
        <w:rPr>
          <w:rFonts w:ascii="Times New Roman" w:eastAsia="Calibri" w:hAnsi="Times New Roman" w:cs="Times New Roman"/>
          <w:sz w:val="24"/>
          <w:szCs w:val="24"/>
          <w:vertAlign w:val="superscript"/>
          <w:lang w:bidi="mr-IN"/>
        </w:rPr>
        <w:t>1</w:t>
      </w:r>
      <w:r w:rsidRPr="00EE7518">
        <w:rPr>
          <w:rFonts w:ascii="Times New Roman" w:eastAsia="Calibri" w:hAnsi="Times New Roman" w:cs="Times New Roman"/>
          <w:sz w:val="24"/>
          <w:szCs w:val="24"/>
          <w:lang w:bidi="mr-IN"/>
        </w:rPr>
        <w:t xml:space="preserve"> termed as main if followed in the majority of households in the particular country (Christian in Democratic Republic of Congo and Ethiopia, Hindu in India and Islam in Nigeria).</w:t>
      </w:r>
    </w:p>
    <w:p w:rsidR="00C512FD" w:rsidRDefault="00DD48D2" w:rsidP="00DD48D2">
      <w:r w:rsidRPr="00EE7518">
        <w:rPr>
          <w:rFonts w:ascii="Times New Roman" w:eastAsia="Calibri" w:hAnsi="Times New Roman" w:cs="Times New Roman"/>
          <w:sz w:val="24"/>
          <w:szCs w:val="24"/>
          <w:vertAlign w:val="superscript"/>
          <w:lang w:bidi="mr-IN"/>
        </w:rPr>
        <w:t xml:space="preserve">2 </w:t>
      </w:r>
      <w:r w:rsidRPr="00EE7518">
        <w:rPr>
          <w:rFonts w:ascii="Times New Roman" w:eastAsia="Calibri" w:hAnsi="Times New Roman" w:cs="Times New Roman"/>
          <w:sz w:val="24"/>
          <w:szCs w:val="24"/>
          <w:lang w:bidi="mr-IN"/>
        </w:rPr>
        <w:t>Included as control variable only in the analysis for India.</w:t>
      </w:r>
    </w:p>
    <w:sectPr w:rsidR="00C512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jU1NDc0MzYyNDBU0lEKTi0uzszPAykwqgUADOhLNiwAAAA="/>
  </w:docVars>
  <w:rsids>
    <w:rsidRoot w:val="008A5A29"/>
    <w:rsid w:val="000464CF"/>
    <w:rsid w:val="00277353"/>
    <w:rsid w:val="00383C04"/>
    <w:rsid w:val="00437626"/>
    <w:rsid w:val="005252DE"/>
    <w:rsid w:val="00545370"/>
    <w:rsid w:val="00560A0E"/>
    <w:rsid w:val="005D0969"/>
    <w:rsid w:val="005D207F"/>
    <w:rsid w:val="005E3A12"/>
    <w:rsid w:val="0076147C"/>
    <w:rsid w:val="008A5A29"/>
    <w:rsid w:val="008C128A"/>
    <w:rsid w:val="00B21CF6"/>
    <w:rsid w:val="00C43F45"/>
    <w:rsid w:val="00C512FD"/>
    <w:rsid w:val="00CB51D2"/>
    <w:rsid w:val="00D77811"/>
    <w:rsid w:val="00DD48D2"/>
    <w:rsid w:val="00EE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700ADE-A1F0-4565-856C-191D50253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9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">
    <w:name w:val="Grid Table 2"/>
    <w:basedOn w:val="TableNormal"/>
    <w:uiPriority w:val="47"/>
    <w:rsid w:val="00EE751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DD48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Bawankule</dc:creator>
  <cp:keywords/>
  <dc:description/>
  <cp:lastModifiedBy>Rahul Bawankule</cp:lastModifiedBy>
  <cp:revision>11</cp:revision>
  <dcterms:created xsi:type="dcterms:W3CDTF">2016-11-28T16:51:00Z</dcterms:created>
  <dcterms:modified xsi:type="dcterms:W3CDTF">2016-12-30T05:26:00Z</dcterms:modified>
</cp:coreProperties>
</file>